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Adebayo</w:t>
      </w:r>
      <w:r>
        <w:br/>
      </w:r>
      <w:r>
        <w:t xml:space="preserve">No. 45 Lagos Street</w:t>
      </w:r>
      <w:r>
        <w:br/>
      </w:r>
      <w:r>
        <w:t xml:space="preserve">Lagos, Nigeria</w:t>
      </w:r>
      <w:r>
        <w:br/>
      </w:r>
      <w:r>
        <w:t xml:space="preserve">johndoe@example.com | +234 8012345678</w:t>
      </w:r>
    </w:p>
    <w:p>
      <w:pPr>
        <w:pStyle w:val="BodyText"/>
      </w:pPr>
      <w:r>
        <w:rPr>
          <w:bCs/>
          <w:b/>
        </w:rPr>
        <w:t xml:space="preserve">Date:</w:t>
      </w:r>
      <w:r>
        <w:t xml:space="preserve"> </w:t>
      </w:r>
      <w:r>
        <w:t xml:space="preserve">April 5, 2024</w:t>
      </w:r>
    </w:p>
    <w:p>
      <w:pPr>
        <w:pStyle w:val="BodyText"/>
      </w:pPr>
      <w:r>
        <w:rPr>
          <w:bCs/>
          <w:b/>
        </w:rPr>
        <w:t xml:space="preserve">HR Manager</w:t>
      </w:r>
      <w:r>
        <w:br/>
      </w:r>
      <w:r>
        <w:t xml:space="preserve">TailorCraft Fashion House</w:t>
      </w:r>
      <w:r>
        <w:br/>
      </w:r>
      <w:r>
        <w:t xml:space="preserve">No. 12A Murtala Muhammed Avenue</w:t>
      </w:r>
      <w:r>
        <w:br/>
      </w:r>
      <w:r>
        <w:t xml:space="preserve">Lagos, Nigeria</w:t>
      </w:r>
    </w:p>
    <w:p>
      <w:pPr>
        <w:pStyle w:val="BodyText"/>
      </w:pPr>
      <w:r>
        <w:t xml:space="preserve">Dear Hiring Manager,</w:t>
      </w:r>
    </w:p>
    <w:p>
      <w:pPr>
        <w:pStyle w:val="BodyText"/>
      </w:pPr>
      <w:r>
        <w:t xml:space="preserve">I am writing to express my sincere interest in the Tailor position at TailorCraft Fashion House in Lagos, Nigeria. As a passionate and skilled tailor with over five years of experience in garment creation and customization, I am eager to contribute my expertise to your esteemed establishment. Lagos, as a vibrant cultural and economic hub, offers an unparalleled opportunity to blend traditional craftsmanship with modern fashion trends—a dynamic that aligns perfectly with my professional aspirations.</w:t>
      </w:r>
    </w:p>
    <w:p>
      <w:pPr>
        <w:pStyle w:val="BodyText"/>
      </w:pPr>
      <w:r>
        <w:t xml:space="preserve">My journey as a tailor began in the bustling markets of Lagos, where I honed my skills in tailoring both local and international styles. The city’s unique blend of cultures has allowed me to develop a versatile approach to garment creation, from intricate Aso Oke designs to contemporary Western suits. This experience has not only sharpened my technical abilities but also deepened my understanding of the diverse fashion preferences of Lagosians. Whether it’s crafting a bespoke wedding suit or altering a traditional Ankara dress, I take pride in ensuring every piece meets the highest standards of quality and customer satisfaction.</w:t>
      </w:r>
    </w:p>
    <w:p>
      <w:pPr>
        <w:pStyle w:val="BodyText"/>
      </w:pPr>
      <w:r>
        <w:t xml:space="preserve">As a professional tailor, I have consistently demonstrated attention to detail, precision in measurements, and an ability to work with various fabrics. My expertise includes pattern cutting, sewing techniques such as hand-stitching and machine embroidery, and fabric selection tailored to client needs. I am also proficient in managing tailoring projects from concept to completion, ensuring timely delivery without compromising on quality. These skills are particularly valuable in Nigeria’s fast-paced fashion industry, where clients expect both artistry and efficiency.</w:t>
      </w:r>
    </w:p>
    <w:p>
      <w:pPr>
        <w:pStyle w:val="BodyText"/>
      </w:pPr>
      <w:r>
        <w:t xml:space="preserve">Working in Lagos has taught me the importance of adaptability and cultural sensitivity. The city is a melting pot of traditions, and as a tailor, I have learned to respect and incorporate local customs into my work. For example, I have collaborated with designers to create garments that celebrate Nigerian heritage while also embracing global trends. This ability to balance tradition with innovation is something I believe sets me apart as a tailor in Nigeria Lagos.</w:t>
      </w:r>
    </w:p>
    <w:p>
      <w:pPr>
        <w:pStyle w:val="BodyText"/>
      </w:pPr>
      <w:r>
        <w:t xml:space="preserve">One of my greatest strengths is my commitment to customer service. In a competitive market like Lagos, where clients have high expectations, I prioritize building trust through open communication and personalized attention. Whether it’s adjusting a dress to fit a client’s unique body type or providing styling advice, I ensure that every interaction reflects professionalism and care. My goal is not only to meet but exceed client expectations, which has led to repeat business and positive referrals in my previous roles.</w:t>
      </w:r>
    </w:p>
    <w:p>
      <w:pPr>
        <w:pStyle w:val="BodyText"/>
      </w:pPr>
      <w:r>
        <w:t xml:space="preserve">My experience working in Lagos also includes collaborating with local designers and fashion houses. For instance, I partnered with a boutique in Victoria Island to create custom wedding attire that combined traditional Yoruba motifs with modern silhouettes. This project required meticulous planning, from sourcing fabrics to final fittings, and it reinforced my ability to thrive in a collaborative environment. I am confident that my background in such settings would allow me to seamlessly integrate into TailorCraft Fashion House’s team.</w:t>
      </w:r>
    </w:p>
    <w:p>
      <w:pPr>
        <w:pStyle w:val="BodyText"/>
      </w:pPr>
      <w:r>
        <w:t xml:space="preserve">What excites me most about this opportunity is the chance to contribute to Lagos’s thriving fashion industry. The city is known for its creativity and innovation, and I am eager to bring my skills to a forward-thinking organization like yours. I am particularly drawn to TailorCraft Fashion House’s reputation for excellence in tailoring and its dedication to providing high-quality services. I believe my experience, combined with your company’s vision, would create a powerful synergy.</w:t>
      </w:r>
    </w:p>
    <w:p>
      <w:pPr>
        <w:pStyle w:val="BodyText"/>
      </w:pPr>
      <w:r>
        <w:t xml:space="preserve">In addition to my technical skills, I have a strong work ethic and the ability to thrive under pressure. In Lagos’s fast-paced environment, where deadlines are tight and demands are high, I remain focused on delivering results. My proactive approach to problem-solving ensures that challenges—such as last-minute alterations or complex designs—are addressed efficiently without compromising quality.</w:t>
      </w:r>
    </w:p>
    <w:p>
      <w:pPr>
        <w:pStyle w:val="BodyText"/>
      </w:pPr>
      <w:r>
        <w:t xml:space="preserve">Finally, I would like to express my enthusiasm for the opportunity to join your team. As a tailor with a deep appreciation for Lagos’s cultural richness and fashion landscape, I am eager to contribute my expertise while continuing to grow professionally. Thank you for considering my application. I look forward to the possibility of discussing how my skills and passion can benefit TailorCraft Fashion House.</w:t>
      </w:r>
    </w:p>
    <w:p>
      <w:pPr>
        <w:pStyle w:val="BodyText"/>
      </w:pPr>
      <w:r>
        <w:t xml:space="preserve">Sincerely,</w:t>
      </w:r>
      <w:r>
        <w:br/>
      </w:r>
      <w:r>
        <w:t xml:space="preserve">John Adebayo</w:t>
      </w:r>
    </w:p>
    <w:p>
      <w:pPr>
        <w:pStyle w:val="BodyText"/>
      </w:pPr>
      <w:r>
        <w:rPr>
          <w:bCs/>
          <w:b/>
        </w:rP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6:06:58Z</dcterms:created>
  <dcterms:modified xsi:type="dcterms:W3CDTF">2025-12-10T06:06:58Z</dcterms:modified>
</cp:coreProperties>
</file>

<file path=docProps/custom.xml><?xml version="1.0" encoding="utf-8"?>
<Properties xmlns="http://schemas.openxmlformats.org/officeDocument/2006/custom-properties" xmlns:vt="http://schemas.openxmlformats.org/officeDocument/2006/docPropsVTypes"/>
</file>